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A1AC6" w14:textId="7E6DB715" w:rsidR="0033199E" w:rsidRDefault="0033199E" w:rsidP="0033199E">
      <w:pPr>
        <w:pStyle w:val="Title"/>
        <w:jc w:val="center"/>
        <w:rPr>
          <w:rFonts w:ascii="Times New Roman" w:hAnsi="Times New Roman" w:cs="Times New Roman"/>
          <w:b/>
          <w:bCs/>
        </w:rPr>
      </w:pPr>
      <w:r w:rsidRPr="00B473D5">
        <w:rPr>
          <w:rFonts w:ascii="Times New Roman" w:hAnsi="Times New Roman" w:cs="Times New Roman"/>
          <w:b/>
          <w:bCs/>
        </w:rPr>
        <w:t>Manual</w:t>
      </w:r>
    </w:p>
    <w:p w14:paraId="5215A03B" w14:textId="77777777" w:rsidR="00B473D5" w:rsidRPr="00B473D5" w:rsidRDefault="00B473D5" w:rsidP="00B473D5"/>
    <w:p w14:paraId="7B1CEE1C" w14:textId="273B87E2" w:rsidR="00527148" w:rsidRPr="00B473D5" w:rsidRDefault="0033199E">
      <w:p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Everything in the file ‘Equation of state research, WEI’ is my research works through the whole year 2020.</w:t>
      </w:r>
    </w:p>
    <w:p w14:paraId="6A6F1622" w14:textId="42B11475" w:rsidR="0033199E" w:rsidRPr="00B473D5" w:rsidRDefault="0033199E" w:rsidP="003319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bias calculation’ includes the bias MATLAB code (bias.m) for Dr. Sung’s calibration model,</w:t>
      </w:r>
    </w:p>
    <w:p w14:paraId="3AEAAC0A" w14:textId="1259B0AB" w:rsidR="0033199E" w:rsidRPr="00B473D5" w:rsidRDefault="0033199E" w:rsidP="003319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data &amp; tecplot</w:t>
      </w:r>
      <w:r w:rsidR="00083C9A" w:rsidRPr="00B473D5">
        <w:rPr>
          <w:rFonts w:ascii="Times New Roman" w:hAnsi="Times New Roman" w:cs="Times New Roman"/>
          <w:sz w:val="24"/>
          <w:szCs w:val="24"/>
        </w:rPr>
        <w:t>’</w:t>
      </w:r>
      <w:r w:rsidRPr="00B473D5">
        <w:rPr>
          <w:rFonts w:ascii="Times New Roman" w:hAnsi="Times New Roman" w:cs="Times New Roman"/>
          <w:sz w:val="24"/>
          <w:szCs w:val="24"/>
        </w:rPr>
        <w:t xml:space="preserve"> includes </w:t>
      </w:r>
    </w:p>
    <w:p w14:paraId="31D8C2DE" w14:textId="43CB76FF" w:rsidR="0033199E" w:rsidRDefault="0033199E" w:rsidP="0033199E">
      <w:pPr>
        <w:pStyle w:val="ListParagraph"/>
        <w:numPr>
          <w:ilvl w:val="1"/>
          <w:numId w:val="1"/>
        </w:numPr>
      </w:pPr>
      <w:r>
        <w:t>the data for thermal properties evaluation (in excel file)</w:t>
      </w:r>
    </w:p>
    <w:p w14:paraId="7DFFA422" w14:textId="6E1A79CE" w:rsidR="0033199E" w:rsidRDefault="0033199E" w:rsidP="0033199E">
      <w:pPr>
        <w:pStyle w:val="ListParagraph"/>
        <w:numPr>
          <w:ilvl w:val="1"/>
          <w:numId w:val="1"/>
        </w:numPr>
      </w:pPr>
      <w:r>
        <w:t>the MATLAB code for thermal properties evaluation(.m)</w:t>
      </w:r>
    </w:p>
    <w:p w14:paraId="57CA204C" w14:textId="77777777" w:rsidR="0033199E" w:rsidRDefault="0033199E" w:rsidP="0033199E">
      <w:pPr>
        <w:pStyle w:val="ListParagraph"/>
        <w:numPr>
          <w:ilvl w:val="1"/>
          <w:numId w:val="1"/>
        </w:numPr>
      </w:pPr>
      <w:r>
        <w:t>Figures(png)</w:t>
      </w:r>
    </w:p>
    <w:p w14:paraId="4B345B72" w14:textId="11B09D04" w:rsidR="0033199E" w:rsidRDefault="0033199E" w:rsidP="0033199E">
      <w:pPr>
        <w:pStyle w:val="ListParagraph"/>
        <w:numPr>
          <w:ilvl w:val="1"/>
          <w:numId w:val="1"/>
        </w:numPr>
      </w:pPr>
      <w:r>
        <w:t>Tecplot file(.lay)</w:t>
      </w:r>
    </w:p>
    <w:p w14:paraId="3F84698F" w14:textId="7663A203" w:rsidR="00083C9A" w:rsidRPr="00B473D5" w:rsidRDefault="00083C9A" w:rsidP="00083C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master thesis’ includes</w:t>
      </w:r>
    </w:p>
    <w:p w14:paraId="674B53A9" w14:textId="31B8994F" w:rsidR="00083C9A" w:rsidRDefault="00083C9A" w:rsidP="00083C9A">
      <w:pPr>
        <w:pStyle w:val="ListParagraph"/>
        <w:numPr>
          <w:ilvl w:val="0"/>
          <w:numId w:val="3"/>
        </w:numPr>
      </w:pPr>
      <w:r>
        <w:t>Different versions of my Master thesis</w:t>
      </w:r>
    </w:p>
    <w:p w14:paraId="48009DF7" w14:textId="327E27E9" w:rsidR="00083C9A" w:rsidRDefault="00083C9A" w:rsidP="00083C9A">
      <w:pPr>
        <w:pStyle w:val="ListParagraph"/>
        <w:numPr>
          <w:ilvl w:val="0"/>
          <w:numId w:val="3"/>
        </w:numPr>
      </w:pPr>
      <w:r>
        <w:t>All the forms</w:t>
      </w:r>
    </w:p>
    <w:p w14:paraId="2CCDDC61" w14:textId="5FC3503F" w:rsidR="00083C9A" w:rsidRDefault="00083C9A" w:rsidP="00083C9A">
      <w:pPr>
        <w:pStyle w:val="ListParagraph"/>
        <w:numPr>
          <w:ilvl w:val="0"/>
          <w:numId w:val="3"/>
        </w:numPr>
      </w:pPr>
      <w:r>
        <w:t>All the figures used in thesis and presentation</w:t>
      </w:r>
    </w:p>
    <w:p w14:paraId="55CAF419" w14:textId="7236EA58" w:rsidR="00083C9A" w:rsidRDefault="00083C9A" w:rsidP="00083C9A">
      <w:pPr>
        <w:pStyle w:val="ListParagraph"/>
        <w:numPr>
          <w:ilvl w:val="0"/>
          <w:numId w:val="3"/>
        </w:numPr>
      </w:pPr>
      <w:r>
        <w:t>Presentation slides(</w:t>
      </w:r>
      <w:r w:rsidRPr="00083C9A">
        <w:t>A Modified Peng-Robinson Cubic Equation of State Based</w:t>
      </w:r>
      <w:r>
        <w:t>)</w:t>
      </w:r>
    </w:p>
    <w:p w14:paraId="1CD8005A" w14:textId="5B1C0965" w:rsidR="00083C9A" w:rsidRDefault="00083C9A" w:rsidP="00083C9A">
      <w:pPr>
        <w:pStyle w:val="ListParagraph"/>
        <w:numPr>
          <w:ilvl w:val="0"/>
          <w:numId w:val="3"/>
        </w:numPr>
      </w:pPr>
      <w:r>
        <w:t>Different versions of my Master thesis abstract</w:t>
      </w:r>
    </w:p>
    <w:p w14:paraId="703FB0C5" w14:textId="04B0086A" w:rsidR="00083C9A" w:rsidRDefault="00083C9A" w:rsidP="00083C9A">
      <w:pPr>
        <w:pStyle w:val="ListParagraph"/>
        <w:numPr>
          <w:ilvl w:val="0"/>
          <w:numId w:val="3"/>
        </w:numPr>
      </w:pPr>
      <w:r>
        <w:t>Different versions of my Master thesis for stat part</w:t>
      </w:r>
    </w:p>
    <w:p w14:paraId="1C7FD099" w14:textId="19266654" w:rsidR="00083C9A" w:rsidRPr="00B473D5" w:rsidRDefault="00083C9A" w:rsidP="00083C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original sung package’ includes Dr. Sung’s calibration model and 2p,1p examples.</w:t>
      </w:r>
    </w:p>
    <w:p w14:paraId="71305C8F" w14:textId="66313E75" w:rsidR="00083C9A" w:rsidRPr="00B473D5" w:rsidRDefault="00083C9A" w:rsidP="00083C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PDF’ includes</w:t>
      </w:r>
    </w:p>
    <w:p w14:paraId="0A35ED24" w14:textId="21965632" w:rsidR="00083C9A" w:rsidRDefault="00083C9A" w:rsidP="00083C9A">
      <w:pPr>
        <w:pStyle w:val="ListParagraph"/>
        <w:numPr>
          <w:ilvl w:val="0"/>
          <w:numId w:val="5"/>
        </w:numPr>
      </w:pPr>
      <w:r>
        <w:t>All the useful books for this research(books)</w:t>
      </w:r>
    </w:p>
    <w:p w14:paraId="1F758047" w14:textId="47562973" w:rsidR="00083C9A" w:rsidRDefault="00083C9A" w:rsidP="00083C9A">
      <w:pPr>
        <w:pStyle w:val="ListParagraph"/>
        <w:numPr>
          <w:ilvl w:val="0"/>
          <w:numId w:val="5"/>
        </w:numPr>
      </w:pPr>
      <w:r>
        <w:t>Papers for E</w:t>
      </w:r>
      <w:r>
        <w:rPr>
          <w:rFonts w:hint="eastAsia"/>
        </w:rPr>
        <w:t>oS(</w:t>
      </w:r>
      <w:r>
        <w:t>EoS)</w:t>
      </w:r>
    </w:p>
    <w:p w14:paraId="4F80F90B" w14:textId="008E3973" w:rsidR="00083C9A" w:rsidRDefault="00083C9A" w:rsidP="00083C9A">
      <w:pPr>
        <w:pStyle w:val="ListParagraph"/>
        <w:numPr>
          <w:ilvl w:val="0"/>
          <w:numId w:val="5"/>
        </w:numPr>
      </w:pPr>
      <w:r>
        <w:t>Leaning materials for R language (R learning)</w:t>
      </w:r>
    </w:p>
    <w:p w14:paraId="1E561A5D" w14:textId="4DEE0AB5" w:rsidR="00083C9A" w:rsidRDefault="00083C9A" w:rsidP="00083C9A">
      <w:pPr>
        <w:pStyle w:val="ListParagraph"/>
        <w:numPr>
          <w:ilvl w:val="0"/>
          <w:numId w:val="5"/>
        </w:numPr>
      </w:pPr>
      <w:r>
        <w:t>Papers for Stat</w:t>
      </w:r>
      <w:r>
        <w:rPr>
          <w:rFonts w:hint="eastAsia"/>
        </w:rPr>
        <w:t>(</w:t>
      </w:r>
      <w:r>
        <w:t>stat)</w:t>
      </w:r>
    </w:p>
    <w:p w14:paraId="49C774D3" w14:textId="570C15B6" w:rsidR="00083C9A" w:rsidRDefault="00083C9A" w:rsidP="00083C9A">
      <w:pPr>
        <w:pStyle w:val="ListParagraph"/>
        <w:numPr>
          <w:ilvl w:val="0"/>
          <w:numId w:val="5"/>
        </w:numPr>
      </w:pPr>
      <w:r>
        <w:t>Leaning materials for stat (stat testbook)</w:t>
      </w:r>
    </w:p>
    <w:p w14:paraId="17F2FC88" w14:textId="2B995D70" w:rsidR="00083C9A" w:rsidRPr="00B473D5" w:rsidRDefault="00083C9A" w:rsidP="00083C9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stat previous attempt with save and ko model’ includes results and code using ‘SAVE’ and ‘K&amp;O’ model</w:t>
      </w:r>
    </w:p>
    <w:p w14:paraId="05A9C6F4" w14:textId="0941D8CE" w:rsidR="00083C9A" w:rsidRPr="00B473D5" w:rsidRDefault="005D57EB" w:rsidP="005D57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 xml:space="preserve">File ‘summer work’ includes all the works I did in the summer 2020, </w:t>
      </w:r>
    </w:p>
    <w:p w14:paraId="3E27043E" w14:textId="39178519" w:rsidR="005D57EB" w:rsidRDefault="005D57EB" w:rsidP="005D57EB">
      <w:pPr>
        <w:pStyle w:val="ListParagraph"/>
        <w:numPr>
          <w:ilvl w:val="0"/>
          <w:numId w:val="7"/>
        </w:numPr>
      </w:pPr>
      <w:r>
        <w:t>The reference alpha values for different substance using NIST density data(alpha value for diff substance)</w:t>
      </w:r>
    </w:p>
    <w:p w14:paraId="5659EA72" w14:textId="0DA6AFE5" w:rsidR="005D57EB" w:rsidRDefault="005D57EB" w:rsidP="005D57EB">
      <w:pPr>
        <w:pStyle w:val="ListParagraph"/>
        <w:numPr>
          <w:ilvl w:val="0"/>
          <w:numId w:val="7"/>
        </w:numPr>
      </w:pPr>
      <w:r>
        <w:t>Reference alpha values using fugacity equilibrium comdition(</w:t>
      </w:r>
      <w:r w:rsidRPr="005D57EB">
        <w:t>fugacity equlibrium condition for alpha</w:t>
      </w:r>
      <w:r>
        <w:t>)</w:t>
      </w:r>
    </w:p>
    <w:p w14:paraId="4EB68D84" w14:textId="79F7E282" w:rsidR="005D57EB" w:rsidRDefault="005D57EB" w:rsidP="005D57EB">
      <w:pPr>
        <w:ind w:left="1080"/>
      </w:pPr>
      <w:r>
        <w:t>More details refer to my weekly reports during the summer.</w:t>
      </w:r>
    </w:p>
    <w:p w14:paraId="35B97C8E" w14:textId="6F765012" w:rsidR="005D57EB" w:rsidRPr="00B473D5" w:rsidRDefault="005D57EB" w:rsidP="00B473D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sung model data’ includes different models using Dr.Sung’s package for 3 different substances</w:t>
      </w:r>
    </w:p>
    <w:p w14:paraId="28EAB794" w14:textId="490AC129" w:rsidR="005D57EB" w:rsidRPr="00B473D5" w:rsidRDefault="005D57EB" w:rsidP="00B473D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B473D5">
        <w:rPr>
          <w:rFonts w:ascii="Times New Roman" w:hAnsi="Times New Roman" w:cs="Times New Roman"/>
          <w:sz w:val="24"/>
          <w:szCs w:val="24"/>
        </w:rPr>
        <w:t xml:space="preserve">File ‘Spring 2020’ includes all the works I did in spring. </w:t>
      </w:r>
    </w:p>
    <w:p w14:paraId="3CA10BB3" w14:textId="69B35691" w:rsidR="005D57EB" w:rsidRDefault="005D57EB" w:rsidP="00B473D5">
      <w:pPr>
        <w:pStyle w:val="ListParagraph"/>
        <w:numPr>
          <w:ilvl w:val="0"/>
          <w:numId w:val="9"/>
        </w:numPr>
      </w:pPr>
      <w:r>
        <w:t>Density evaluation for pure substances (oxygen and decane), mixture(kerosene)</w:t>
      </w:r>
    </w:p>
    <w:p w14:paraId="200CF4FC" w14:textId="27A69B20" w:rsidR="005D57EB" w:rsidRDefault="005D57EB" w:rsidP="00B473D5">
      <w:pPr>
        <w:pStyle w:val="ListParagraph"/>
        <w:numPr>
          <w:ilvl w:val="0"/>
          <w:numId w:val="9"/>
        </w:numPr>
      </w:pPr>
      <w:r>
        <w:t>Thermal properties</w:t>
      </w:r>
      <w:r w:rsidR="00B473D5">
        <w:t xml:space="preserve"> </w:t>
      </w:r>
      <w:r>
        <w:t>(</w:t>
      </w:r>
      <w:r w:rsidR="00B473D5">
        <w:t>specific heat</w:t>
      </w:r>
      <w:r>
        <w:t>,</w:t>
      </w:r>
      <w:r w:rsidR="00B473D5">
        <w:t xml:space="preserve"> specific enthalpy, SOS</w:t>
      </w:r>
      <w:r>
        <w:t>)</w:t>
      </w:r>
      <w:r w:rsidR="00B473D5">
        <w:t xml:space="preserve"> evaluation for </w:t>
      </w:r>
      <w:r w:rsidR="00B473D5">
        <w:lastRenderedPageBreak/>
        <w:t>pure substances (oxygen and decane), mixture(kerosene)</w:t>
      </w:r>
    </w:p>
    <w:p w14:paraId="3D99D12C" w14:textId="378D5266" w:rsidR="00B473D5" w:rsidRPr="00B473D5" w:rsidRDefault="00B473D5" w:rsidP="00B473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473D5">
        <w:rPr>
          <w:rFonts w:ascii="Times New Roman" w:hAnsi="Times New Roman" w:cs="Times New Roman"/>
          <w:sz w:val="24"/>
          <w:szCs w:val="24"/>
        </w:rPr>
        <w:t>File ‘Weekly report’ includes the weekly presentation sildes</w:t>
      </w:r>
    </w:p>
    <w:p w14:paraId="439EE3FA" w14:textId="31E558C4" w:rsidR="00B473D5" w:rsidRPr="00B473D5" w:rsidRDefault="00B473D5" w:rsidP="00B473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B473D5">
        <w:rPr>
          <w:rFonts w:ascii="Times New Roman" w:hAnsi="Times New Roman" w:cs="Times New Roman"/>
          <w:sz w:val="24"/>
          <w:szCs w:val="24"/>
        </w:rPr>
        <w:t xml:space="preserve">It will be updated base according to the new progress. </w:t>
      </w:r>
    </w:p>
    <w:p w14:paraId="576F2480" w14:textId="491A055A" w:rsidR="00B473D5" w:rsidRDefault="00B473D5" w:rsidP="00B473D5">
      <w:pPr>
        <w:pStyle w:val="ListParagraph"/>
        <w:ind w:left="1080"/>
      </w:pPr>
    </w:p>
    <w:p w14:paraId="064C303B" w14:textId="3F31CEF2" w:rsidR="00C40486" w:rsidRDefault="00C40486" w:rsidP="00B473D5">
      <w:pPr>
        <w:pStyle w:val="ListParagraph"/>
        <w:ind w:left="1080"/>
      </w:pPr>
      <w:r>
        <w:t>R</w:t>
      </w:r>
      <w:r>
        <w:rPr>
          <w:rFonts w:hint="eastAsia"/>
        </w:rPr>
        <w:t>esent</w:t>
      </w:r>
      <w:r>
        <w:t xml:space="preserve"> update:</w:t>
      </w:r>
    </w:p>
    <w:p w14:paraId="74DCE13E" w14:textId="409EF84F" w:rsidR="00C40486" w:rsidRDefault="00C40486" w:rsidP="00C40486">
      <w:pPr>
        <w:pStyle w:val="ListParagraph"/>
        <w:numPr>
          <w:ilvl w:val="0"/>
          <w:numId w:val="10"/>
        </w:numPr>
      </w:pPr>
      <w:r>
        <w:t>‘Sung model with no noise’ includes all the density predictions for three different substance with a new model using 2 input (Tr,Pr)</w:t>
      </w:r>
    </w:p>
    <w:p w14:paraId="459E0902" w14:textId="704DED98" w:rsidR="00C40486" w:rsidRDefault="00C40486" w:rsidP="00C40486">
      <w:pPr>
        <w:pStyle w:val="ListParagraph"/>
        <w:numPr>
          <w:ilvl w:val="0"/>
          <w:numId w:val="10"/>
        </w:numPr>
      </w:pPr>
      <w:r>
        <w:t>Slides ‘research report’ includes all the resent figures and their paths</w:t>
      </w:r>
    </w:p>
    <w:p w14:paraId="78A0C6B8" w14:textId="77777777" w:rsidR="00C40486" w:rsidRDefault="00C40486" w:rsidP="00C40486">
      <w:pPr>
        <w:pStyle w:val="ListParagraph"/>
        <w:numPr>
          <w:ilvl w:val="0"/>
          <w:numId w:val="10"/>
        </w:numPr>
      </w:pPr>
    </w:p>
    <w:p w14:paraId="46BE4789" w14:textId="0B0FE671" w:rsidR="00B473D5" w:rsidRDefault="00B473D5" w:rsidP="00B473D5">
      <w:pPr>
        <w:pStyle w:val="ListParagraph"/>
        <w:ind w:left="1080"/>
        <w:jc w:val="right"/>
      </w:pPr>
      <w:r>
        <w:t>Last modification on</w:t>
      </w:r>
      <w:r w:rsidR="00C40486">
        <w:t xml:space="preserve"> 12</w:t>
      </w:r>
      <w:r>
        <w:t>/</w:t>
      </w:r>
      <w:r w:rsidR="00C40486">
        <w:t>24</w:t>
      </w:r>
      <w:r>
        <w:t>/2020</w:t>
      </w:r>
    </w:p>
    <w:p w14:paraId="3665E6EB" w14:textId="22126A86" w:rsidR="00B473D5" w:rsidRDefault="00B473D5" w:rsidP="00B473D5">
      <w:pPr>
        <w:pStyle w:val="ListParagraph"/>
        <w:ind w:left="1080"/>
        <w:jc w:val="right"/>
      </w:pPr>
      <w:r>
        <w:t>Wei Chen</w:t>
      </w:r>
    </w:p>
    <w:p w14:paraId="75B4965A" w14:textId="77777777" w:rsidR="005D57EB" w:rsidRDefault="005D57EB" w:rsidP="005D57EB">
      <w:pPr>
        <w:pStyle w:val="ListParagraph"/>
      </w:pPr>
    </w:p>
    <w:p w14:paraId="0F56198B" w14:textId="77777777" w:rsidR="005D57EB" w:rsidRDefault="005D57EB" w:rsidP="005D57EB">
      <w:pPr>
        <w:ind w:left="1080"/>
      </w:pPr>
    </w:p>
    <w:p w14:paraId="401D941A" w14:textId="77777777" w:rsidR="00083C9A" w:rsidRDefault="00083C9A" w:rsidP="00083C9A">
      <w:pPr>
        <w:pStyle w:val="ListParagraph"/>
      </w:pPr>
    </w:p>
    <w:p w14:paraId="1EA2BEE1" w14:textId="77777777" w:rsidR="00083C9A" w:rsidRDefault="00083C9A" w:rsidP="00083C9A">
      <w:pPr>
        <w:pStyle w:val="ListParagraph"/>
      </w:pPr>
    </w:p>
    <w:p w14:paraId="08CE7C07" w14:textId="77777777" w:rsidR="00083C9A" w:rsidRDefault="00083C9A" w:rsidP="00083C9A">
      <w:pPr>
        <w:pStyle w:val="ListParagraph"/>
      </w:pPr>
    </w:p>
    <w:p w14:paraId="703F8F24" w14:textId="77777777" w:rsidR="00083C9A" w:rsidRDefault="00083C9A" w:rsidP="00083C9A">
      <w:pPr>
        <w:ind w:left="1080"/>
      </w:pPr>
    </w:p>
    <w:p w14:paraId="3FC9322C" w14:textId="77777777" w:rsidR="00083C9A" w:rsidRDefault="00083C9A" w:rsidP="00083C9A">
      <w:pPr>
        <w:pStyle w:val="ListParagraph"/>
      </w:pPr>
    </w:p>
    <w:p w14:paraId="08BFCF19" w14:textId="29916DF7" w:rsidR="0033199E" w:rsidRDefault="0033199E" w:rsidP="0033199E">
      <w:r>
        <w:t xml:space="preserve"> </w:t>
      </w:r>
    </w:p>
    <w:sectPr w:rsidR="0033199E" w:rsidSect="00970C2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344FF"/>
    <w:multiLevelType w:val="hybridMultilevel"/>
    <w:tmpl w:val="76AABC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292FD0"/>
    <w:multiLevelType w:val="hybridMultilevel"/>
    <w:tmpl w:val="E95AD1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D601B6"/>
    <w:multiLevelType w:val="hybridMultilevel"/>
    <w:tmpl w:val="A5009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B70B8"/>
    <w:multiLevelType w:val="hybridMultilevel"/>
    <w:tmpl w:val="CD18D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513D8"/>
    <w:multiLevelType w:val="hybridMultilevel"/>
    <w:tmpl w:val="E32217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811267"/>
    <w:multiLevelType w:val="hybridMultilevel"/>
    <w:tmpl w:val="C2886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B27A0"/>
    <w:multiLevelType w:val="hybridMultilevel"/>
    <w:tmpl w:val="A1F262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6C60E6"/>
    <w:multiLevelType w:val="hybridMultilevel"/>
    <w:tmpl w:val="5C36E7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31742B"/>
    <w:multiLevelType w:val="hybridMultilevel"/>
    <w:tmpl w:val="19D4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2D267F"/>
    <w:multiLevelType w:val="hybridMultilevel"/>
    <w:tmpl w:val="25581C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9F447D5"/>
    <w:multiLevelType w:val="hybridMultilevel"/>
    <w:tmpl w:val="B172E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0"/>
  </w:num>
  <w:num w:numId="5">
    <w:abstractNumId w:val="1"/>
  </w:num>
  <w:num w:numId="6">
    <w:abstractNumId w:val="5"/>
  </w:num>
  <w:num w:numId="7">
    <w:abstractNumId w:val="9"/>
  </w:num>
  <w:num w:numId="8">
    <w:abstractNumId w:val="6"/>
  </w:num>
  <w:num w:numId="9">
    <w:abstractNumId w:val="4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TMwMTAyNjKzsLRQ0lEKTi0uzszPAykwqgUApq1MaSwAAAA="/>
  </w:docVars>
  <w:rsids>
    <w:rsidRoot w:val="00E712F9"/>
    <w:rsid w:val="00083C9A"/>
    <w:rsid w:val="0033199E"/>
    <w:rsid w:val="005D57EB"/>
    <w:rsid w:val="00970C29"/>
    <w:rsid w:val="00B473D5"/>
    <w:rsid w:val="00C40486"/>
    <w:rsid w:val="00DC121A"/>
    <w:rsid w:val="00E712F9"/>
    <w:rsid w:val="00EF54F8"/>
    <w:rsid w:val="00F1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2B855"/>
  <w15:chartTrackingRefBased/>
  <w15:docId w15:val="{2222E7DA-840C-45D8-B2F9-B17064AE0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19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19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319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hen2016@fit.edu</dc:creator>
  <cp:keywords/>
  <dc:description/>
  <cp:lastModifiedBy>wchen2016@fit.edu</cp:lastModifiedBy>
  <cp:revision>3</cp:revision>
  <dcterms:created xsi:type="dcterms:W3CDTF">2020-11-29T20:40:00Z</dcterms:created>
  <dcterms:modified xsi:type="dcterms:W3CDTF">2020-12-24T19:00:00Z</dcterms:modified>
</cp:coreProperties>
</file>